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388" w:rsidRDefault="00C31466" w:rsidP="00F54C35">
      <w:pPr>
        <w:pStyle w:val="Title"/>
      </w:pPr>
      <w:proofErr w:type="spellStart"/>
      <w:r>
        <w:t>SERL_word_template</w:t>
      </w:r>
      <w:proofErr w:type="spellEnd"/>
    </w:p>
    <w:p w:rsidR="00F11388" w:rsidRDefault="00C31466">
      <w:pPr>
        <w:pStyle w:val="Author"/>
      </w:pPr>
      <w:r>
        <w:t>Ellen Webborn</w:t>
      </w:r>
    </w:p>
    <w:p w:rsidR="00F11388" w:rsidRDefault="00C31466">
      <w:pPr>
        <w:pStyle w:val="Date"/>
      </w:pPr>
      <w:r>
        <w:t>29/11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367146627"/>
        <w:docPartObj>
          <w:docPartGallery w:val="Table of Contents"/>
          <w:docPartUnique/>
        </w:docPartObj>
      </w:sdtPr>
      <w:sdtEndPr>
        <w:rPr>
          <w:rFonts w:ascii="Verdana" w:hAnsi="Verdana"/>
          <w:sz w:val="22"/>
        </w:rPr>
      </w:sdtEndPr>
      <w:sdtContent>
        <w:p w:rsidR="00F11388" w:rsidRDefault="00C31466" w:rsidP="00F54C35">
          <w:pPr>
            <w:pStyle w:val="TOCHeading"/>
          </w:pPr>
          <w:r>
            <w:t>Table of Contents</w:t>
          </w:r>
        </w:p>
        <w:p w:rsidR="00F54C35" w:rsidRDefault="00C3146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176992" w:history="1">
            <w:r w:rsidR="00F54C35" w:rsidRPr="008567D2">
              <w:rPr>
                <w:rStyle w:val="Hyperlink"/>
                <w:noProof/>
              </w:rPr>
              <w:t>Sub-heading 1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2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3" w:history="1">
            <w:r w:rsidR="00F54C35" w:rsidRPr="008567D2">
              <w:rPr>
                <w:rStyle w:val="Hyperlink"/>
                <w:noProof/>
              </w:rPr>
              <w:t>Sub-heading 2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3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26176994" w:history="1">
            <w:r w:rsidR="00F54C35" w:rsidRPr="008567D2">
              <w:rPr>
                <w:rStyle w:val="Hyperlink"/>
                <w:noProof/>
              </w:rPr>
              <w:t>Sub-heading 3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4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5" w:history="1">
            <w:r w:rsidR="00F54C35" w:rsidRPr="008567D2">
              <w:rPr>
                <w:rStyle w:val="Hyperlink"/>
                <w:noProof/>
              </w:rPr>
              <w:t>R Markdown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5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6" w:history="1">
            <w:r w:rsidR="00F54C35" w:rsidRPr="008567D2">
              <w:rPr>
                <w:rStyle w:val="Hyperlink"/>
                <w:noProof/>
              </w:rPr>
              <w:t>Including Plots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6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2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11388" w:rsidRDefault="00C31466" w:rsidP="00F54C35">
          <w:r>
            <w:fldChar w:fldCharType="end"/>
          </w:r>
        </w:p>
      </w:sdtContent>
    </w:sdt>
    <w:p w:rsidR="00F11388" w:rsidRDefault="00C31466" w:rsidP="00F54C35">
      <w:pPr>
        <w:pStyle w:val="Heading1"/>
      </w:pPr>
      <w:bookmarkStart w:id="0" w:name="sub-heading-1"/>
      <w:bookmarkStart w:id="1" w:name="_Toc26176992"/>
      <w:bookmarkEnd w:id="0"/>
      <w:r>
        <w:t>Sub-heading 1</w:t>
      </w:r>
      <w:bookmarkEnd w:id="1"/>
    </w:p>
    <w:p w:rsidR="00F11388" w:rsidRDefault="00C31466" w:rsidP="00F54C35">
      <w:pPr>
        <w:pStyle w:val="Heading2"/>
      </w:pPr>
      <w:bookmarkStart w:id="2" w:name="sub-heading-2"/>
      <w:bookmarkStart w:id="3" w:name="_Toc26176993"/>
      <w:bookmarkEnd w:id="2"/>
      <w:r>
        <w:t>Sub-heading 2</w:t>
      </w:r>
      <w:bookmarkStart w:id="4" w:name="_GoBack"/>
      <w:bookmarkEnd w:id="3"/>
      <w:bookmarkEnd w:id="4"/>
    </w:p>
    <w:p w:rsidR="002C571A" w:rsidRPr="002C571A" w:rsidRDefault="002C571A" w:rsidP="002C571A">
      <w:pPr>
        <w:pStyle w:val="Heading3"/>
      </w:pPr>
      <w:r>
        <w:t>Sub-heading 3</w:t>
      </w:r>
    </w:p>
    <w:p w:rsidR="00F11388" w:rsidRPr="002C571A" w:rsidRDefault="00C31466" w:rsidP="002C571A">
      <w:pPr>
        <w:pStyle w:val="Heading4"/>
      </w:pPr>
      <w:bookmarkStart w:id="5" w:name="sub-heading-3"/>
      <w:bookmarkStart w:id="6" w:name="_Toc26176994"/>
      <w:bookmarkEnd w:id="5"/>
      <w:r>
        <w:t xml:space="preserve">Sub-heading </w:t>
      </w:r>
      <w:bookmarkEnd w:id="6"/>
      <w:r w:rsidR="002C571A">
        <w:t>4</w:t>
      </w:r>
    </w:p>
    <w:p w:rsidR="00F11388" w:rsidRDefault="00C31466" w:rsidP="002A0C4F">
      <w:pPr>
        <w:pStyle w:val="BodyText"/>
      </w:pPr>
      <w:r>
        <w:t>Body text</w:t>
      </w:r>
    </w:p>
    <w:p w:rsidR="00C533A7" w:rsidRDefault="00C533A7" w:rsidP="002A0C4F">
      <w:pPr>
        <w:pStyle w:val="BodyText"/>
      </w:pPr>
    </w:p>
    <w:p w:rsidR="00C533A7" w:rsidRPr="00C533A7" w:rsidRDefault="00C533A7" w:rsidP="00C533A7">
      <w:pPr>
        <w:pStyle w:val="NormalIndent"/>
        <w:rPr>
          <w:rStyle w:val="Hyperlink"/>
        </w:rPr>
      </w:pPr>
      <w:r>
        <w:t>Bullet points</w:t>
      </w:r>
    </w:p>
    <w:p w:rsidR="00F54C35" w:rsidRPr="00F54C35" w:rsidRDefault="00F54C35" w:rsidP="00F54C35"/>
    <w:p w:rsidR="00F11388" w:rsidRDefault="00C31466" w:rsidP="00F54C35">
      <w:pPr>
        <w:pStyle w:val="Heading2"/>
      </w:pPr>
      <w:bookmarkStart w:id="7" w:name="r-markdown"/>
      <w:bookmarkStart w:id="8" w:name="_Toc26176995"/>
      <w:bookmarkEnd w:id="7"/>
      <w:r>
        <w:t>R Markdown</w:t>
      </w:r>
      <w:bookmarkEnd w:id="8"/>
    </w:p>
    <w:p w:rsidR="00F11388" w:rsidRDefault="00C31466" w:rsidP="00F54C3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:rsidR="00F11388" w:rsidRDefault="00C31466" w:rsidP="00F54C3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11388" w:rsidRDefault="00C31466" w:rsidP="00F54C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11388" w:rsidRDefault="00C31466" w:rsidP="00F54C35">
      <w:pPr>
        <w:pStyle w:val="TOC1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lastRenderedPageBreak/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11388" w:rsidRDefault="00C31466" w:rsidP="00F54C35">
      <w:pPr>
        <w:pStyle w:val="Heading2"/>
      </w:pPr>
      <w:bookmarkStart w:id="9" w:name="including-plots"/>
      <w:bookmarkStart w:id="10" w:name="_Toc26176996"/>
      <w:bookmarkEnd w:id="9"/>
      <w:r>
        <w:t>Including Plots</w:t>
      </w:r>
      <w:bookmarkEnd w:id="10"/>
    </w:p>
    <w:p w:rsidR="00F11388" w:rsidRDefault="00C31466" w:rsidP="00F54C35">
      <w:pPr>
        <w:pStyle w:val="FirstParagraph"/>
      </w:pPr>
      <w:r>
        <w:t>You can also embed plots, for example:</w:t>
      </w:r>
    </w:p>
    <w:p w:rsidR="00F11388" w:rsidRDefault="00C31466" w:rsidP="00F54C35">
      <w:pPr>
        <w:pStyle w:val="BodyText"/>
      </w:pPr>
      <w:r>
        <w:rPr>
          <w:noProof/>
          <w:lang w:val="en-GB"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L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388" w:rsidRDefault="00C31466" w:rsidP="00F54C3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1388" w:rsidSect="008C42CE">
      <w:footerReference w:type="default" r:id="rId12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21F" w:rsidRDefault="00C31466" w:rsidP="00F54C35">
      <w:r>
        <w:separator/>
      </w:r>
    </w:p>
  </w:endnote>
  <w:endnote w:type="continuationSeparator" w:id="0">
    <w:p w:rsidR="00E9621F" w:rsidRDefault="00C31466" w:rsidP="00F54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2A0C4F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33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A0C4F" w:rsidRDefault="002A0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388" w:rsidRDefault="00C31466" w:rsidP="00F54C35">
      <w:r>
        <w:separator/>
      </w:r>
    </w:p>
  </w:footnote>
  <w:footnote w:type="continuationSeparator" w:id="0">
    <w:p w:rsidR="00F11388" w:rsidRDefault="00C31466" w:rsidP="00F54C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6B212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6A23A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694D8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174C9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5781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7F65A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1D89D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076A6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13AE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943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6F05A96"/>
    <w:multiLevelType w:val="hybridMultilevel"/>
    <w:tmpl w:val="DCDA2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0C4F"/>
    <w:rsid w:val="002C571A"/>
    <w:rsid w:val="004E29B3"/>
    <w:rsid w:val="00590D07"/>
    <w:rsid w:val="00776C28"/>
    <w:rsid w:val="00784D58"/>
    <w:rsid w:val="008C42CE"/>
    <w:rsid w:val="008D6863"/>
    <w:rsid w:val="00B86B75"/>
    <w:rsid w:val="00BC48D5"/>
    <w:rsid w:val="00C31466"/>
    <w:rsid w:val="00C36279"/>
    <w:rsid w:val="00C533A7"/>
    <w:rsid w:val="00E315A3"/>
    <w:rsid w:val="00E9621F"/>
    <w:rsid w:val="00F11388"/>
    <w:rsid w:val="00F54C35"/>
    <w:rsid w:val="00FA1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71DD7"/>
  <w15:docId w15:val="{4B648818-B713-417F-B698-7B9E9519A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33A7"/>
    <w:pPr>
      <w:spacing w:before="180" w:after="180"/>
    </w:pPr>
    <w:rPr>
      <w:rFonts w:ascii="Verdana" w:hAnsi="Verdana"/>
      <w:sz w:val="22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C533A7"/>
    <w:rPr>
      <w:rFonts w:ascii="Verdana" w:hAnsi="Verdana"/>
      <w:color w:val="C2204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  <w:style w:type="paragraph" w:styleId="NormalWeb">
    <w:name w:val="Normal (Web)"/>
    <w:basedOn w:val="Normal"/>
    <w:unhideWhenUsed/>
    <w:rsid w:val="00C533A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6C192227F08D40886D5B38200EA35F" ma:contentTypeVersion="11" ma:contentTypeDescription="Create a new document." ma:contentTypeScope="" ma:versionID="c04f60d6ee1bfcd5394682d1db3eb829">
  <xsd:schema xmlns:xsd="http://www.w3.org/2001/XMLSchema" xmlns:xs="http://www.w3.org/2001/XMLSchema" xmlns:p="http://schemas.microsoft.com/office/2006/metadata/properties" xmlns:ns2="8dfca00d-a57e-4484-a5d3-23d6ff4f971a" xmlns:ns3="1e8c864c-9874-4087-83d3-7e7e50abe439" targetNamespace="http://schemas.microsoft.com/office/2006/metadata/properties" ma:root="true" ma:fieldsID="a2046e9d0c7c1f227ca631941f77f874" ns2:_="" ns3:_="">
    <xsd:import namespace="8dfca00d-a57e-4484-a5d3-23d6ff4f971a"/>
    <xsd:import namespace="1e8c864c-9874-4087-83d3-7e7e50abe4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ca00d-a57e-4484-a5d3-23d6ff4f97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c864c-9874-4087-83d3-7e7e50abe43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C8DE01-09AF-4E23-85DF-682F301CFE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96E99D-BB20-48D4-AC1B-93172737E2F4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1e8c864c-9874-4087-83d3-7e7e50abe439"/>
    <ds:schemaRef ds:uri="8dfca00d-a57e-4484-a5d3-23d6ff4f971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15E1DF1-2019-4200-8F24-2DC6ADB84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ca00d-a57e-4484-a5d3-23d6ff4f971a"/>
    <ds:schemaRef ds:uri="1e8c864c-9874-4087-83d3-7e7e50abe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L_word_template</vt:lpstr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L_word_template</dc:title>
  <dc:creator>Ellen Webborn</dc:creator>
  <cp:lastModifiedBy>Webborn, Ellen</cp:lastModifiedBy>
  <cp:revision>3</cp:revision>
  <dcterms:created xsi:type="dcterms:W3CDTF">2020-08-22T17:16:00Z</dcterms:created>
  <dcterms:modified xsi:type="dcterms:W3CDTF">2020-09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6C192227F08D40886D5B38200EA35F</vt:lpwstr>
  </property>
</Properties>
</file>